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20E3B" w14:textId="6C46E184" w:rsidR="00045AF6" w:rsidRDefault="00CD25E6" w:rsidP="007E66F9">
      <w:pPr>
        <w:pStyle w:val="NoSpacing"/>
        <w:jc w:val="both"/>
        <w:rPr>
          <w:rFonts w:ascii="Agnes" w:hAnsi="Agnes"/>
          <w:b/>
          <w:i/>
          <w:sz w:val="40"/>
        </w:rPr>
      </w:pPr>
      <w:r>
        <w:rPr>
          <w:rFonts w:ascii="Agnes" w:hAnsi="Agnes"/>
          <w:b/>
          <w:i/>
          <w:sz w:val="40"/>
        </w:rPr>
        <w:t xml:space="preserve">                </w:t>
      </w:r>
    </w:p>
    <w:p w14:paraId="07C254ED" w14:textId="77777777" w:rsidR="008324D1" w:rsidRPr="0016747C" w:rsidRDefault="0016747C" w:rsidP="00A37C22">
      <w:pPr>
        <w:pStyle w:val="NoSpacing"/>
        <w:ind w:left="1440" w:firstLine="720"/>
        <w:jc w:val="both"/>
        <w:rPr>
          <w:rFonts w:ascii="Agnes" w:hAnsi="Agnes"/>
          <w:b/>
          <w:i/>
          <w:sz w:val="40"/>
        </w:rPr>
      </w:pPr>
      <w:r w:rsidRPr="0016747C">
        <w:rPr>
          <w:rFonts w:ascii="Agnes" w:hAnsi="Agnes"/>
          <w:b/>
          <w:i/>
          <w:sz w:val="40"/>
        </w:rPr>
        <w:t>Beacon of Hope, Inc.</w:t>
      </w:r>
    </w:p>
    <w:p w14:paraId="07C254EE" w14:textId="77777777" w:rsidR="0016747C" w:rsidRDefault="0016747C" w:rsidP="0016747C">
      <w:pPr>
        <w:pStyle w:val="NoSpacing"/>
        <w:jc w:val="center"/>
        <w:rPr>
          <w:rFonts w:ascii="Century" w:hAnsi="Century"/>
          <w:sz w:val="24"/>
        </w:rPr>
      </w:pPr>
      <w:r w:rsidRPr="0016747C">
        <w:rPr>
          <w:rFonts w:ascii="Century" w:hAnsi="Century"/>
          <w:sz w:val="24"/>
        </w:rPr>
        <w:t>41</w:t>
      </w:r>
      <w:r>
        <w:rPr>
          <w:rFonts w:ascii="Century" w:hAnsi="Century"/>
          <w:sz w:val="24"/>
        </w:rPr>
        <w:t xml:space="preserve"> Mill Street</w:t>
      </w:r>
    </w:p>
    <w:p w14:paraId="07C254EF" w14:textId="77777777" w:rsidR="0016747C" w:rsidRDefault="0016747C" w:rsidP="0016747C">
      <w:pPr>
        <w:pStyle w:val="NoSpacing"/>
        <w:jc w:val="center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Mount Holly, New Jersey 08060</w:t>
      </w:r>
    </w:p>
    <w:p w14:paraId="07C254F0" w14:textId="77777777" w:rsidR="0016747C" w:rsidRDefault="0016747C" w:rsidP="0016747C">
      <w:pPr>
        <w:pStyle w:val="NoSpacing"/>
        <w:jc w:val="center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 xml:space="preserve">(609) </w:t>
      </w:r>
      <w:r w:rsidR="000A77D4">
        <w:rPr>
          <w:rFonts w:ascii="Century" w:hAnsi="Century"/>
          <w:sz w:val="24"/>
        </w:rPr>
        <w:t>288-6517</w:t>
      </w:r>
    </w:p>
    <w:p w14:paraId="07C254F1" w14:textId="77777777" w:rsidR="0016747C" w:rsidRDefault="0016747C" w:rsidP="0016747C">
      <w:pPr>
        <w:pStyle w:val="NoSpacing"/>
        <w:jc w:val="center"/>
        <w:rPr>
          <w:rFonts w:ascii="Century" w:hAnsi="Century"/>
          <w:sz w:val="24"/>
        </w:rPr>
      </w:pPr>
    </w:p>
    <w:p w14:paraId="07C254F2" w14:textId="77777777" w:rsidR="0016747C" w:rsidRPr="00EB20DC" w:rsidRDefault="006D36C7" w:rsidP="006D36C7">
      <w:pPr>
        <w:pStyle w:val="NoSpacing"/>
        <w:jc w:val="center"/>
        <w:rPr>
          <w:rFonts w:ascii="Century" w:hAnsi="Century"/>
          <w:b/>
          <w:sz w:val="28"/>
          <w:u w:val="single"/>
        </w:rPr>
      </w:pPr>
      <w:r w:rsidRPr="00EB20DC">
        <w:rPr>
          <w:rFonts w:ascii="Century" w:hAnsi="Century"/>
          <w:b/>
          <w:sz w:val="28"/>
          <w:u w:val="single"/>
        </w:rPr>
        <w:t>Volunteer Contact Information</w:t>
      </w:r>
    </w:p>
    <w:p w14:paraId="07C254F3" w14:textId="77777777" w:rsidR="006D36C7" w:rsidRPr="00A37B69" w:rsidRDefault="006D36C7" w:rsidP="0019020C">
      <w:pPr>
        <w:pStyle w:val="NoSpacing"/>
        <w:jc w:val="right"/>
        <w:rPr>
          <w:rFonts w:ascii="Century" w:hAnsi="Century"/>
          <w:sz w:val="24"/>
        </w:rPr>
      </w:pPr>
      <w:r w:rsidRPr="00A37B69">
        <w:rPr>
          <w:rFonts w:ascii="Century" w:hAnsi="Century"/>
          <w:sz w:val="24"/>
        </w:rPr>
        <w:t>Date</w:t>
      </w:r>
      <w:r w:rsidR="00D3566B" w:rsidRPr="00A37B69">
        <w:rPr>
          <w:rFonts w:ascii="Century" w:hAnsi="Century"/>
          <w:sz w:val="24"/>
        </w:rPr>
        <w:t xml:space="preserve"> Filed</w:t>
      </w:r>
      <w:r w:rsidRPr="00A37B69">
        <w:rPr>
          <w:rFonts w:ascii="Century" w:hAnsi="Century"/>
          <w:sz w:val="24"/>
        </w:rPr>
        <w:t>: ___/_____/____</w:t>
      </w:r>
    </w:p>
    <w:p w14:paraId="07C254F4" w14:textId="77777777" w:rsidR="0016747C" w:rsidRPr="0019020C" w:rsidRDefault="0016747C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Name</w:t>
      </w:r>
      <w:r w:rsidR="006D36C7" w:rsidRPr="0019020C">
        <w:rPr>
          <w:rFonts w:ascii="Century" w:hAnsi="Century"/>
        </w:rPr>
        <w:t>: _</w:t>
      </w:r>
      <w:r w:rsidRPr="0019020C">
        <w:rPr>
          <w:rFonts w:ascii="Century" w:hAnsi="Century"/>
        </w:rPr>
        <w:t>____________________________________________</w:t>
      </w:r>
      <w:r w:rsidR="006D36C7" w:rsidRPr="0019020C">
        <w:rPr>
          <w:rFonts w:ascii="Century" w:hAnsi="Century"/>
        </w:rPr>
        <w:t>_____________________</w:t>
      </w:r>
      <w:r w:rsidR="007D2AF4" w:rsidRPr="0019020C">
        <w:rPr>
          <w:rFonts w:ascii="Century" w:hAnsi="Century"/>
        </w:rPr>
        <w:t>__</w:t>
      </w:r>
    </w:p>
    <w:p w14:paraId="07C254F5" w14:textId="77777777" w:rsidR="0016747C" w:rsidRPr="0019020C" w:rsidRDefault="0019020C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Phone :( home) _</w:t>
      </w:r>
      <w:r w:rsidR="0016747C" w:rsidRPr="0019020C">
        <w:rPr>
          <w:rFonts w:ascii="Century" w:hAnsi="Century"/>
        </w:rPr>
        <w:t>_______________________________</w:t>
      </w:r>
      <w:r w:rsidR="00183712" w:rsidRPr="0019020C">
        <w:rPr>
          <w:rFonts w:ascii="Century" w:hAnsi="Century"/>
        </w:rPr>
        <w:t>Cell</w:t>
      </w:r>
      <w:r w:rsidR="0016747C" w:rsidRPr="0019020C">
        <w:rPr>
          <w:rFonts w:ascii="Century" w:hAnsi="Century"/>
        </w:rPr>
        <w:t>_________</w:t>
      </w:r>
      <w:r w:rsidR="006D36C7" w:rsidRPr="0019020C">
        <w:rPr>
          <w:rFonts w:ascii="Century" w:hAnsi="Century"/>
        </w:rPr>
        <w:t>__________</w:t>
      </w:r>
      <w:r w:rsidR="00183712" w:rsidRPr="0019020C">
        <w:rPr>
          <w:rFonts w:ascii="Century" w:hAnsi="Century"/>
        </w:rPr>
        <w:t>________</w:t>
      </w:r>
    </w:p>
    <w:p w14:paraId="07C254F6" w14:textId="77777777" w:rsidR="0016747C" w:rsidRPr="0019020C" w:rsidRDefault="006D36C7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Address: _________________________________________________________________</w:t>
      </w:r>
      <w:r w:rsidR="007D2AF4" w:rsidRPr="0019020C">
        <w:rPr>
          <w:rFonts w:ascii="Century" w:hAnsi="Century"/>
        </w:rPr>
        <w:t>_</w:t>
      </w:r>
      <w:r w:rsidR="00183712" w:rsidRPr="0019020C">
        <w:rPr>
          <w:rFonts w:ascii="Century" w:hAnsi="Century"/>
        </w:rPr>
        <w:t>_</w:t>
      </w:r>
    </w:p>
    <w:p w14:paraId="07C254F7" w14:textId="77777777" w:rsidR="006D36C7" w:rsidRPr="0019020C" w:rsidRDefault="006D36C7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City: __________________________________State: _____________</w:t>
      </w:r>
      <w:r w:rsidR="007D2AF4" w:rsidRPr="0019020C">
        <w:rPr>
          <w:rFonts w:ascii="Century" w:hAnsi="Century"/>
        </w:rPr>
        <w:t>_</w:t>
      </w:r>
      <w:r w:rsidRPr="0019020C">
        <w:rPr>
          <w:rFonts w:ascii="Century" w:hAnsi="Century"/>
        </w:rPr>
        <w:t xml:space="preserve"> Zip</w:t>
      </w:r>
      <w:r w:rsidR="0019020C" w:rsidRPr="0019020C">
        <w:rPr>
          <w:rFonts w:ascii="Century" w:hAnsi="Century"/>
        </w:rPr>
        <w:t>: _</w:t>
      </w:r>
      <w:r w:rsidRPr="0019020C">
        <w:rPr>
          <w:rFonts w:ascii="Century" w:hAnsi="Century"/>
        </w:rPr>
        <w:t>__________</w:t>
      </w:r>
      <w:r w:rsidR="007D2AF4" w:rsidRPr="0019020C">
        <w:rPr>
          <w:rFonts w:ascii="Century" w:hAnsi="Century"/>
        </w:rPr>
        <w:t>_</w:t>
      </w:r>
    </w:p>
    <w:p w14:paraId="07C254F8" w14:textId="77777777" w:rsidR="002D7E4B" w:rsidRDefault="002D7E4B" w:rsidP="0019020C">
      <w:pPr>
        <w:pStyle w:val="NoSpacing"/>
        <w:rPr>
          <w:rFonts w:ascii="Century" w:hAnsi="Century"/>
          <w:b/>
          <w:u w:val="single"/>
        </w:rPr>
      </w:pPr>
    </w:p>
    <w:p w14:paraId="07C254F9" w14:textId="77777777" w:rsidR="006D36C7" w:rsidRPr="0019020C" w:rsidRDefault="006D36C7" w:rsidP="0019020C">
      <w:pPr>
        <w:pStyle w:val="NoSpacing"/>
        <w:rPr>
          <w:rFonts w:ascii="Century" w:hAnsi="Century"/>
          <w:b/>
          <w:u w:val="single"/>
        </w:rPr>
      </w:pPr>
      <w:r w:rsidRPr="0019020C">
        <w:rPr>
          <w:rFonts w:ascii="Century" w:hAnsi="Century"/>
          <w:b/>
          <w:u w:val="single"/>
        </w:rPr>
        <w:t>Skills and Interests</w:t>
      </w:r>
    </w:p>
    <w:p w14:paraId="07C254FA" w14:textId="77777777" w:rsidR="006D36C7" w:rsidRPr="0019020C" w:rsidRDefault="006D36C7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Education background_____________________________________________________</w:t>
      </w:r>
    </w:p>
    <w:p w14:paraId="07C254FB" w14:textId="77777777" w:rsidR="006D36C7" w:rsidRPr="0019020C" w:rsidRDefault="006D36C7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Current Occupation_____________________________________________</w:t>
      </w:r>
      <w:r w:rsidR="007D2AF4" w:rsidRPr="0019020C">
        <w:rPr>
          <w:rFonts w:ascii="Century" w:hAnsi="Century"/>
        </w:rPr>
        <w:t>__________</w:t>
      </w:r>
    </w:p>
    <w:p w14:paraId="07C254FC" w14:textId="77777777" w:rsidR="007D2AF4" w:rsidRPr="0019020C" w:rsidRDefault="007D2AF4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Hobbies, Interest, Skills___________________________________________________</w:t>
      </w:r>
    </w:p>
    <w:p w14:paraId="07C254FD" w14:textId="075AC2D3" w:rsidR="007D2AF4" w:rsidRDefault="007D2AF4" w:rsidP="0019020C">
      <w:pPr>
        <w:pStyle w:val="NoSpacing"/>
      </w:pPr>
      <w:r w:rsidRPr="0019020C">
        <w:rPr>
          <w:rFonts w:ascii="Century" w:hAnsi="Century"/>
        </w:rPr>
        <w:t>Previ</w:t>
      </w:r>
      <w:r w:rsidR="00B90ED2">
        <w:rPr>
          <w:rFonts w:ascii="Century" w:hAnsi="Century"/>
        </w:rPr>
        <w:t>ou</w:t>
      </w:r>
      <w:r w:rsidRPr="0019020C">
        <w:rPr>
          <w:rFonts w:ascii="Century" w:hAnsi="Century"/>
        </w:rPr>
        <w:t>s Volunteer Experience_____________________________________________</w:t>
      </w:r>
    </w:p>
    <w:p w14:paraId="07C254FE" w14:textId="77777777" w:rsidR="007D2AF4" w:rsidRPr="007D2AF4" w:rsidRDefault="007D2AF4" w:rsidP="0019020C">
      <w:pPr>
        <w:pStyle w:val="NoSpacing"/>
        <w:rPr>
          <w:b/>
          <w:sz w:val="28"/>
        </w:rPr>
      </w:pPr>
    </w:p>
    <w:p w14:paraId="07C254FF" w14:textId="77777777" w:rsidR="007D2AF4" w:rsidRPr="007D2AF4" w:rsidRDefault="0019020C" w:rsidP="007D2AF4">
      <w:pPr>
        <w:pStyle w:val="NoSpacing"/>
        <w:rPr>
          <w:rFonts w:ascii="Century" w:hAnsi="Century"/>
          <w:b/>
          <w:sz w:val="24"/>
        </w:rPr>
      </w:pPr>
      <w:r>
        <w:rPr>
          <w:rFonts w:ascii="Century" w:hAnsi="Century"/>
          <w:b/>
          <w:sz w:val="24"/>
        </w:rPr>
        <w:t>Is</w:t>
      </w:r>
      <w:r w:rsidR="007D2AF4" w:rsidRPr="007D2AF4">
        <w:rPr>
          <w:rFonts w:ascii="Century" w:hAnsi="Century"/>
          <w:b/>
          <w:sz w:val="24"/>
        </w:rPr>
        <w:t xml:space="preserve"> there a particular type of volunteer work</w:t>
      </w:r>
      <w:r w:rsidR="00183712">
        <w:rPr>
          <w:rFonts w:ascii="Century" w:hAnsi="Century"/>
          <w:b/>
          <w:sz w:val="24"/>
        </w:rPr>
        <w:t xml:space="preserve"> </w:t>
      </w:r>
      <w:r w:rsidR="007D2AF4" w:rsidRPr="007D2AF4">
        <w:rPr>
          <w:rFonts w:ascii="Century" w:hAnsi="Century"/>
          <w:b/>
          <w:sz w:val="24"/>
        </w:rPr>
        <w:t>in</w:t>
      </w:r>
      <w:r w:rsidR="00183712">
        <w:rPr>
          <w:rFonts w:ascii="Century" w:hAnsi="Century"/>
          <w:b/>
          <w:sz w:val="24"/>
        </w:rPr>
        <w:t xml:space="preserve"> which you are interested</w:t>
      </w:r>
      <w:r w:rsidR="007D2AF4" w:rsidRPr="007D2AF4">
        <w:rPr>
          <w:rFonts w:ascii="Century" w:hAnsi="Century"/>
          <w:b/>
          <w:sz w:val="24"/>
        </w:rPr>
        <w:t xml:space="preserve">? </w:t>
      </w:r>
    </w:p>
    <w:p w14:paraId="07C25500" w14:textId="77777777" w:rsidR="007D2AF4" w:rsidRPr="0019020C" w:rsidRDefault="007D2AF4" w:rsidP="007D2AF4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(Check all that apply)</w:t>
      </w:r>
    </w:p>
    <w:p w14:paraId="07C25501" w14:textId="77777777" w:rsidR="007D2AF4" w:rsidRPr="0019020C" w:rsidRDefault="007D2AF4" w:rsidP="007D2AF4">
      <w:pPr>
        <w:pStyle w:val="NoSpacing"/>
        <w:rPr>
          <w:rFonts w:ascii="Century" w:hAnsi="Century"/>
        </w:rPr>
      </w:pPr>
    </w:p>
    <w:p w14:paraId="07C25502" w14:textId="77777777" w:rsidR="0019020C" w:rsidRPr="0019020C" w:rsidRDefault="0019020C" w:rsidP="00183712">
      <w:pPr>
        <w:rPr>
          <w:rFonts w:ascii="Century" w:hAnsi="Century"/>
        </w:rPr>
        <w:sectPr w:rsidR="0019020C" w:rsidRPr="0019020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C25503" w14:textId="77777777" w:rsidR="00183712" w:rsidRPr="0019020C" w:rsidRDefault="00183712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____W</w:t>
      </w:r>
      <w:r w:rsidR="007D2AF4" w:rsidRPr="0019020C">
        <w:rPr>
          <w:rFonts w:ascii="Century" w:hAnsi="Century"/>
        </w:rPr>
        <w:t>orking</w:t>
      </w:r>
      <w:r w:rsidRPr="0019020C">
        <w:rPr>
          <w:rFonts w:ascii="Century" w:hAnsi="Century"/>
        </w:rPr>
        <w:t xml:space="preserve"> one-on-one with single client</w:t>
      </w:r>
    </w:p>
    <w:p w14:paraId="07C25504" w14:textId="77777777" w:rsidR="007D2AF4" w:rsidRPr="0019020C" w:rsidRDefault="00183712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____Providing a service to several clients</w:t>
      </w:r>
    </w:p>
    <w:p w14:paraId="07C25505" w14:textId="77777777" w:rsidR="00183712" w:rsidRPr="0019020C" w:rsidRDefault="00183712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____Working directly with a staff person as an assistant</w:t>
      </w:r>
    </w:p>
    <w:p w14:paraId="07C25506" w14:textId="77777777" w:rsidR="00183712" w:rsidRPr="0019020C" w:rsidRDefault="00183712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__</w:t>
      </w:r>
      <w:r w:rsidR="0019020C" w:rsidRPr="0019020C">
        <w:rPr>
          <w:rFonts w:ascii="Century" w:hAnsi="Century"/>
        </w:rPr>
        <w:t>__</w:t>
      </w:r>
      <w:r w:rsidRPr="0019020C">
        <w:rPr>
          <w:rFonts w:ascii="Century" w:hAnsi="Century"/>
        </w:rPr>
        <w:t xml:space="preserve"> Doing public speaking, fundraising, etc.</w:t>
      </w:r>
    </w:p>
    <w:p w14:paraId="07C25507" w14:textId="77777777" w:rsidR="00183712" w:rsidRPr="0019020C" w:rsidRDefault="00183712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____Helping in our office in general administrative duties</w:t>
      </w:r>
    </w:p>
    <w:p w14:paraId="07C25508" w14:textId="77777777" w:rsidR="00183712" w:rsidRPr="0019020C" w:rsidRDefault="00183712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____Doing research, teaching, and/or an individual project</w:t>
      </w:r>
    </w:p>
    <w:p w14:paraId="07C25509" w14:textId="77777777" w:rsidR="00183712" w:rsidRPr="0019020C" w:rsidRDefault="00183712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____other</w:t>
      </w:r>
    </w:p>
    <w:p w14:paraId="07C2550A" w14:textId="77777777" w:rsidR="00183712" w:rsidRPr="0019020C" w:rsidRDefault="00183712" w:rsidP="0019020C">
      <w:pPr>
        <w:pStyle w:val="NoSpacing"/>
        <w:rPr>
          <w:rFonts w:ascii="Century" w:hAnsi="Century"/>
        </w:rPr>
      </w:pPr>
      <w:r w:rsidRPr="0019020C">
        <w:rPr>
          <w:rFonts w:ascii="Century" w:hAnsi="Century"/>
        </w:rPr>
        <w:t>____No Preference</w:t>
      </w:r>
    </w:p>
    <w:p w14:paraId="07C2550B" w14:textId="77777777" w:rsidR="0019020C" w:rsidRPr="0019020C" w:rsidRDefault="0019020C" w:rsidP="0019020C">
      <w:pPr>
        <w:pStyle w:val="NoSpacing"/>
        <w:rPr>
          <w:rFonts w:ascii="Century" w:hAnsi="Century"/>
        </w:rPr>
        <w:sectPr w:rsidR="0019020C" w:rsidRPr="0019020C" w:rsidSect="0019020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7C2550C" w14:textId="77777777" w:rsidR="00183712" w:rsidRPr="0019020C" w:rsidRDefault="00183712" w:rsidP="00183712">
      <w:pPr>
        <w:rPr>
          <w:rFonts w:ascii="Century" w:hAnsi="Century"/>
        </w:rPr>
      </w:pPr>
    </w:p>
    <w:p w14:paraId="07C2550D" w14:textId="77777777" w:rsidR="00183712" w:rsidRDefault="0019020C" w:rsidP="0019020C">
      <w:pPr>
        <w:pStyle w:val="NoSpacing"/>
        <w:rPr>
          <w:rFonts w:ascii="Century" w:hAnsi="Century"/>
          <w:b/>
          <w:sz w:val="24"/>
        </w:rPr>
      </w:pPr>
      <w:r w:rsidRPr="0019020C">
        <w:rPr>
          <w:rFonts w:ascii="Century" w:hAnsi="Century"/>
          <w:b/>
          <w:sz w:val="24"/>
        </w:rPr>
        <w:t>Is</w:t>
      </w:r>
      <w:r w:rsidR="00183712" w:rsidRPr="0019020C">
        <w:rPr>
          <w:rFonts w:ascii="Century" w:hAnsi="Century"/>
          <w:b/>
          <w:sz w:val="24"/>
        </w:rPr>
        <w:t xml:space="preserve"> there a person or group with whom you are particularly interested in </w:t>
      </w:r>
      <w:r w:rsidRPr="0019020C">
        <w:rPr>
          <w:rFonts w:ascii="Century" w:hAnsi="Century"/>
          <w:b/>
          <w:sz w:val="24"/>
        </w:rPr>
        <w:t>working?</w:t>
      </w:r>
      <w:r w:rsidR="00183712" w:rsidRPr="0019020C">
        <w:rPr>
          <w:rFonts w:ascii="Century" w:hAnsi="Century"/>
          <w:b/>
          <w:sz w:val="24"/>
        </w:rPr>
        <w:t xml:space="preserve"> </w:t>
      </w:r>
    </w:p>
    <w:p w14:paraId="07C2550E" w14:textId="77777777" w:rsidR="0019020C" w:rsidRDefault="0019020C" w:rsidP="0019020C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(Check all that apply)</w:t>
      </w:r>
    </w:p>
    <w:p w14:paraId="07C2550F" w14:textId="77777777" w:rsidR="0019020C" w:rsidRDefault="0019020C" w:rsidP="0019020C">
      <w:pPr>
        <w:pStyle w:val="NoSpacing"/>
        <w:rPr>
          <w:rFonts w:ascii="Century" w:hAnsi="Century"/>
          <w:sz w:val="24"/>
        </w:rPr>
      </w:pPr>
    </w:p>
    <w:p w14:paraId="07C25510" w14:textId="77777777" w:rsidR="0019020C" w:rsidRDefault="0019020C" w:rsidP="0019020C">
      <w:pPr>
        <w:pStyle w:val="NoSpacing"/>
        <w:rPr>
          <w:rFonts w:ascii="Century" w:hAnsi="Century"/>
          <w:sz w:val="24"/>
        </w:rPr>
        <w:sectPr w:rsidR="0019020C" w:rsidSect="0019020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14:paraId="07C25511" w14:textId="77777777" w:rsidR="0019020C" w:rsidRDefault="0019020C" w:rsidP="0019020C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____Adults</w:t>
      </w:r>
    </w:p>
    <w:p w14:paraId="07C25512" w14:textId="77777777" w:rsidR="0019020C" w:rsidRDefault="0019020C" w:rsidP="0019020C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____Seniors</w:t>
      </w:r>
    </w:p>
    <w:p w14:paraId="07C25513" w14:textId="77777777" w:rsidR="0019020C" w:rsidRDefault="0019020C" w:rsidP="0019020C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____Teens</w:t>
      </w:r>
    </w:p>
    <w:p w14:paraId="07C25514" w14:textId="77777777" w:rsidR="0019020C" w:rsidRDefault="0019020C" w:rsidP="0019020C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____Children</w:t>
      </w:r>
    </w:p>
    <w:p w14:paraId="07C25515" w14:textId="77777777" w:rsidR="0019020C" w:rsidRDefault="0019020C" w:rsidP="0019020C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____Handicapped</w:t>
      </w:r>
    </w:p>
    <w:p w14:paraId="07C25516" w14:textId="77777777" w:rsidR="0019020C" w:rsidRDefault="0019020C" w:rsidP="0019020C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____Agency Staff</w:t>
      </w:r>
    </w:p>
    <w:p w14:paraId="07C25517" w14:textId="77777777" w:rsidR="0019020C" w:rsidRDefault="0019020C" w:rsidP="0019020C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____No Preference</w:t>
      </w:r>
    </w:p>
    <w:p w14:paraId="07C25518" w14:textId="77777777" w:rsidR="0019020C" w:rsidRPr="0019020C" w:rsidRDefault="0019020C" w:rsidP="0019020C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  <w:sz w:val="24"/>
        </w:rPr>
        <w:t>____Other________</w:t>
      </w:r>
    </w:p>
    <w:p w14:paraId="07C25519" w14:textId="77777777" w:rsidR="0019020C" w:rsidRDefault="0019020C" w:rsidP="00183712">
      <w:pPr>
        <w:rPr>
          <w:rFonts w:ascii="Century" w:hAnsi="Century"/>
          <w:b/>
          <w:sz w:val="24"/>
        </w:rPr>
        <w:sectPr w:rsidR="0019020C" w:rsidSect="0019020C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07C2551A" w14:textId="77777777" w:rsidR="0019020C" w:rsidRDefault="0019020C" w:rsidP="00183712">
      <w:pPr>
        <w:rPr>
          <w:rFonts w:ascii="Century" w:hAnsi="Century"/>
          <w:b/>
          <w:sz w:val="24"/>
        </w:rPr>
      </w:pPr>
    </w:p>
    <w:p w14:paraId="07C2551B" w14:textId="77777777" w:rsidR="0019020C" w:rsidRPr="0019020C" w:rsidRDefault="0019020C" w:rsidP="0019020C">
      <w:pPr>
        <w:pStyle w:val="NoSpacing"/>
        <w:rPr>
          <w:rFonts w:ascii="Century" w:hAnsi="Century"/>
          <w:b/>
          <w:sz w:val="24"/>
        </w:rPr>
      </w:pPr>
      <w:r w:rsidRPr="0019020C">
        <w:rPr>
          <w:rFonts w:ascii="Century" w:hAnsi="Century"/>
          <w:b/>
          <w:sz w:val="24"/>
        </w:rPr>
        <w:t>Name two people to contact in case of an emergency</w:t>
      </w:r>
    </w:p>
    <w:p w14:paraId="07C2551C" w14:textId="77777777" w:rsidR="0019020C" w:rsidRPr="0019020C" w:rsidRDefault="0019020C" w:rsidP="0019020C">
      <w:pPr>
        <w:pStyle w:val="NoSpacing"/>
        <w:rPr>
          <w:rFonts w:ascii="Century" w:hAnsi="Century"/>
          <w:sz w:val="24"/>
        </w:rPr>
      </w:pPr>
      <w:r w:rsidRPr="0019020C">
        <w:rPr>
          <w:rFonts w:ascii="Century" w:hAnsi="Century"/>
          <w:sz w:val="24"/>
        </w:rPr>
        <w:t>Name: _____________________________________Phone: _________________________</w:t>
      </w:r>
    </w:p>
    <w:p w14:paraId="4DFE1C6C" w14:textId="77777777" w:rsidR="00EB2DA1" w:rsidRDefault="0019020C" w:rsidP="00EB2DA1">
      <w:pPr>
        <w:pStyle w:val="NoSpacing"/>
        <w:rPr>
          <w:rFonts w:ascii="Century" w:hAnsi="Century"/>
          <w:sz w:val="24"/>
        </w:rPr>
      </w:pPr>
      <w:r w:rsidRPr="0019020C">
        <w:rPr>
          <w:rFonts w:ascii="Century" w:hAnsi="Century"/>
          <w:sz w:val="24"/>
        </w:rPr>
        <w:t>Name: _____________________________________Phone: _________________________</w:t>
      </w:r>
    </w:p>
    <w:p w14:paraId="07C25520" w14:textId="4AE8B0D6" w:rsidR="00474FE2" w:rsidRPr="00EB2DA1" w:rsidRDefault="0019020C" w:rsidP="00EB2DA1">
      <w:pPr>
        <w:pStyle w:val="NoSpacing"/>
        <w:rPr>
          <w:rFonts w:ascii="Century" w:hAnsi="Century"/>
          <w:sz w:val="24"/>
        </w:rPr>
      </w:pPr>
      <w:r>
        <w:rPr>
          <w:rFonts w:ascii="Century" w:hAnsi="Century"/>
        </w:rPr>
        <w:t>Signature_____________________________________</w:t>
      </w:r>
      <w:r>
        <w:rPr>
          <w:rFonts w:ascii="Century" w:hAnsi="Century"/>
        </w:rPr>
        <w:tab/>
        <w:t>Date</w:t>
      </w:r>
      <w:r w:rsidR="00EB20DC">
        <w:rPr>
          <w:rFonts w:ascii="Century" w:hAnsi="Century"/>
        </w:rPr>
        <w:t>: _</w:t>
      </w:r>
      <w:r>
        <w:rPr>
          <w:rFonts w:ascii="Century" w:hAnsi="Century"/>
        </w:rPr>
        <w:t>_______________________</w:t>
      </w:r>
      <w:r w:rsidR="003C200D">
        <w:rPr>
          <w:rFonts w:ascii="Century" w:hAnsi="Century"/>
        </w:rPr>
        <w:t xml:space="preserve"> </w:t>
      </w:r>
      <w:r w:rsidR="00474FE2" w:rsidRPr="00474FE2">
        <w:rPr>
          <w:rFonts w:ascii="Century" w:hAnsi="Century"/>
          <w:sz w:val="24"/>
        </w:rPr>
        <w:t>Received</w:t>
      </w:r>
      <w:r w:rsidR="00474FE2">
        <w:rPr>
          <w:rFonts w:ascii="Century" w:hAnsi="Century"/>
          <w:sz w:val="24"/>
        </w:rPr>
        <w:t xml:space="preserve"> By: ____________________________________ Date: _____/_____/_____</w:t>
      </w:r>
    </w:p>
    <w:sectPr w:rsidR="00474FE2" w:rsidRPr="00EB2DA1" w:rsidSect="0019020C">
      <w:headerReference w:type="even" r:id="rId14"/>
      <w:headerReference w:type="default" r:id="rId15"/>
      <w:headerReference w:type="first" r:id="rId16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FEEFF" w14:textId="77777777" w:rsidR="0048628E" w:rsidRDefault="0048628E" w:rsidP="00D3566B">
      <w:pPr>
        <w:spacing w:after="0" w:line="240" w:lineRule="auto"/>
      </w:pPr>
      <w:r>
        <w:separator/>
      </w:r>
    </w:p>
  </w:endnote>
  <w:endnote w:type="continuationSeparator" w:id="0">
    <w:p w14:paraId="58690FAE" w14:textId="77777777" w:rsidR="0048628E" w:rsidRDefault="0048628E" w:rsidP="00D3566B">
      <w:pPr>
        <w:spacing w:after="0" w:line="240" w:lineRule="auto"/>
      </w:pPr>
      <w:r>
        <w:continuationSeparator/>
      </w:r>
    </w:p>
  </w:endnote>
  <w:endnote w:type="continuationNotice" w:id="1">
    <w:p w14:paraId="6CDC2E47" w14:textId="77777777" w:rsidR="0048628E" w:rsidRDefault="004862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gnes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3F5BE" w14:textId="77777777" w:rsidR="00A37C22" w:rsidRDefault="00A37C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42477" w14:textId="77777777" w:rsidR="00A37C22" w:rsidRDefault="00A37C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133C9" w14:textId="77777777" w:rsidR="00A37C22" w:rsidRDefault="00A37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85344" w14:textId="77777777" w:rsidR="0048628E" w:rsidRDefault="0048628E" w:rsidP="00D3566B">
      <w:pPr>
        <w:spacing w:after="0" w:line="240" w:lineRule="auto"/>
      </w:pPr>
      <w:r>
        <w:separator/>
      </w:r>
    </w:p>
  </w:footnote>
  <w:footnote w:type="continuationSeparator" w:id="0">
    <w:p w14:paraId="37FFBEDD" w14:textId="77777777" w:rsidR="0048628E" w:rsidRDefault="0048628E" w:rsidP="00D3566B">
      <w:pPr>
        <w:spacing w:after="0" w:line="240" w:lineRule="auto"/>
      </w:pPr>
      <w:r>
        <w:continuationSeparator/>
      </w:r>
    </w:p>
  </w:footnote>
  <w:footnote w:type="continuationNotice" w:id="1">
    <w:p w14:paraId="575BFB26" w14:textId="77777777" w:rsidR="0048628E" w:rsidRDefault="004862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25B84" w14:textId="77777777" w:rsidR="00A37C22" w:rsidRDefault="003C200D">
    <w:pPr>
      <w:pStyle w:val="Header"/>
    </w:pPr>
    <w:r>
      <w:rPr>
        <w:noProof/>
      </w:rPr>
      <w:pict w14:anchorId="07C25B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858313" o:spid="_x0000_s4102" type="#_x0000_t75" style="position:absolute;margin-left:0;margin-top:0;width:150pt;height:150pt;z-index:-251656192;mso-position-horizontal:center;mso-position-horizontal-relative:margin;mso-position-vertical:center;mso-position-vertical-relative:margin" o:allowincell="f">
          <v:imagedata r:id="rId1" o:title="BOH 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25B85" w14:textId="77777777" w:rsidR="00A37C22" w:rsidRDefault="003C200D">
    <w:pPr>
      <w:pStyle w:val="Header"/>
    </w:pPr>
    <w:r>
      <w:rPr>
        <w:noProof/>
      </w:rPr>
      <w:pict w14:anchorId="07C25B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858314" o:spid="_x0000_s4101" type="#_x0000_t75" style="position:absolute;margin-left:0;margin-top:0;width:150pt;height:150pt;z-index:-251655168;mso-position-horizontal:center;mso-position-horizontal-relative:margin;mso-position-vertical:center;mso-position-vertical-relative:margin" o:allowincell="f">
          <v:imagedata r:id="rId1" o:title="BOH log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25B86" w14:textId="77777777" w:rsidR="00A37C22" w:rsidRDefault="003C200D">
    <w:pPr>
      <w:pStyle w:val="Header"/>
    </w:pPr>
    <w:r>
      <w:rPr>
        <w:noProof/>
      </w:rPr>
      <w:pict w14:anchorId="07C25B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858312" o:spid="_x0000_s4100" type="#_x0000_t75" style="position:absolute;margin-left:0;margin-top:0;width:150pt;height:150pt;z-index:-251657216;mso-position-horizontal:center;mso-position-horizontal-relative:margin;mso-position-vertical:center;mso-position-vertical-relative:margin" o:allowincell="f">
          <v:imagedata r:id="rId1" o:title="BOH logo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25B90" w14:textId="77777777" w:rsidR="00A37C22" w:rsidRDefault="00A37C22">
    <w:pPr>
      <w:pStyle w:val="Header"/>
    </w:pPr>
    <w:r>
      <w:rPr>
        <w:noProof/>
      </w:rPr>
      <w:drawing>
        <wp:anchor distT="0" distB="0" distL="114300" distR="114300" simplePos="0" relativeHeight="251658250" behindDoc="1" locked="0" layoutInCell="0" allowOverlap="1" wp14:anchorId="07C25B9C" wp14:editId="07C25B9D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3600" cy="5943600"/>
          <wp:effectExtent l="0" t="0" r="0" b="0"/>
          <wp:wrapNone/>
          <wp:docPr id="3" name="Picture 3" descr="BO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BOH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94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25B91" w14:textId="77777777" w:rsidR="00A37C22" w:rsidRDefault="00A37C22">
    <w:pPr>
      <w:pStyle w:val="Header"/>
    </w:pPr>
    <w:r>
      <w:rPr>
        <w:noProof/>
      </w:rPr>
      <w:drawing>
        <wp:anchor distT="0" distB="0" distL="114300" distR="114300" simplePos="0" relativeHeight="251658251" behindDoc="1" locked="0" layoutInCell="0" allowOverlap="1" wp14:anchorId="07C25B9E" wp14:editId="07C25B9F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3600" cy="5943600"/>
          <wp:effectExtent l="0" t="0" r="0" b="0"/>
          <wp:wrapNone/>
          <wp:docPr id="2" name="Picture 2" descr="BO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BOH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94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25B92" w14:textId="77777777" w:rsidR="00A37C22" w:rsidRDefault="00A37C22">
    <w:pPr>
      <w:pStyle w:val="Header"/>
    </w:pPr>
    <w:r>
      <w:rPr>
        <w:noProof/>
      </w:rPr>
      <w:drawing>
        <wp:anchor distT="0" distB="0" distL="114300" distR="114300" simplePos="0" relativeHeight="251658249" behindDoc="1" locked="0" layoutInCell="0" allowOverlap="1" wp14:anchorId="07C25BA0" wp14:editId="07C25BA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3600" cy="5943600"/>
          <wp:effectExtent l="0" t="0" r="0" b="0"/>
          <wp:wrapNone/>
          <wp:docPr id="1" name="Picture 1" descr="BO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BOH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94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E47C9"/>
    <w:multiLevelType w:val="hybridMultilevel"/>
    <w:tmpl w:val="24148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600DFA"/>
    <w:multiLevelType w:val="hybridMultilevel"/>
    <w:tmpl w:val="1BCA6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4567B0"/>
    <w:multiLevelType w:val="hybridMultilevel"/>
    <w:tmpl w:val="7AB60FA0"/>
    <w:lvl w:ilvl="0" w:tplc="EBD4C448">
      <w:start w:val="1"/>
      <w:numFmt w:val="decimal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bM0N7cwMzG2MDdV0lEKTi0uzszPAykwrAUAeUmLeSwAAAA="/>
  </w:docVars>
  <w:rsids>
    <w:rsidRoot w:val="0016747C"/>
    <w:rsid w:val="0000523D"/>
    <w:rsid w:val="00016975"/>
    <w:rsid w:val="00030498"/>
    <w:rsid w:val="0003775D"/>
    <w:rsid w:val="00045AF6"/>
    <w:rsid w:val="0006055B"/>
    <w:rsid w:val="0006237B"/>
    <w:rsid w:val="00071BFE"/>
    <w:rsid w:val="00086B2C"/>
    <w:rsid w:val="000A6338"/>
    <w:rsid w:val="000A77D4"/>
    <w:rsid w:val="000B25CF"/>
    <w:rsid w:val="000C54DB"/>
    <w:rsid w:val="000D5115"/>
    <w:rsid w:val="000E6829"/>
    <w:rsid w:val="00100557"/>
    <w:rsid w:val="00107F51"/>
    <w:rsid w:val="001110C4"/>
    <w:rsid w:val="00112B62"/>
    <w:rsid w:val="001241EE"/>
    <w:rsid w:val="001262D0"/>
    <w:rsid w:val="001274F2"/>
    <w:rsid w:val="00134786"/>
    <w:rsid w:val="00143490"/>
    <w:rsid w:val="0016747C"/>
    <w:rsid w:val="0017620C"/>
    <w:rsid w:val="001804A3"/>
    <w:rsid w:val="00183712"/>
    <w:rsid w:val="0019020C"/>
    <w:rsid w:val="001A09B3"/>
    <w:rsid w:val="001A489C"/>
    <w:rsid w:val="001D684C"/>
    <w:rsid w:val="001E2EAB"/>
    <w:rsid w:val="001F084F"/>
    <w:rsid w:val="0021695A"/>
    <w:rsid w:val="00217284"/>
    <w:rsid w:val="002226F4"/>
    <w:rsid w:val="00237E66"/>
    <w:rsid w:val="00240AA4"/>
    <w:rsid w:val="002743E4"/>
    <w:rsid w:val="002872A1"/>
    <w:rsid w:val="002A0B71"/>
    <w:rsid w:val="002A5D26"/>
    <w:rsid w:val="002B47B8"/>
    <w:rsid w:val="002C13EA"/>
    <w:rsid w:val="002D4747"/>
    <w:rsid w:val="002D4DED"/>
    <w:rsid w:val="002D7E4B"/>
    <w:rsid w:val="002E7B32"/>
    <w:rsid w:val="00314D56"/>
    <w:rsid w:val="00320F4A"/>
    <w:rsid w:val="00326C1C"/>
    <w:rsid w:val="00342C8C"/>
    <w:rsid w:val="00347196"/>
    <w:rsid w:val="00390CC4"/>
    <w:rsid w:val="003918E4"/>
    <w:rsid w:val="00393089"/>
    <w:rsid w:val="003A0015"/>
    <w:rsid w:val="003C200D"/>
    <w:rsid w:val="003C3387"/>
    <w:rsid w:val="003C6BF8"/>
    <w:rsid w:val="003D5B75"/>
    <w:rsid w:val="003E0244"/>
    <w:rsid w:val="003E19F8"/>
    <w:rsid w:val="003F155D"/>
    <w:rsid w:val="00413016"/>
    <w:rsid w:val="00417AFD"/>
    <w:rsid w:val="00427353"/>
    <w:rsid w:val="00450DC6"/>
    <w:rsid w:val="00456FAD"/>
    <w:rsid w:val="00464AF5"/>
    <w:rsid w:val="00474FE2"/>
    <w:rsid w:val="00486181"/>
    <w:rsid w:val="0048628E"/>
    <w:rsid w:val="004B7C79"/>
    <w:rsid w:val="004D0441"/>
    <w:rsid w:val="004F0DB2"/>
    <w:rsid w:val="0051222E"/>
    <w:rsid w:val="00513846"/>
    <w:rsid w:val="0051476F"/>
    <w:rsid w:val="00517419"/>
    <w:rsid w:val="00525DB1"/>
    <w:rsid w:val="005773F0"/>
    <w:rsid w:val="005A6E74"/>
    <w:rsid w:val="005B4CE4"/>
    <w:rsid w:val="005B7990"/>
    <w:rsid w:val="005D7C33"/>
    <w:rsid w:val="00604810"/>
    <w:rsid w:val="006074E2"/>
    <w:rsid w:val="00652BB7"/>
    <w:rsid w:val="00654F63"/>
    <w:rsid w:val="00665E1C"/>
    <w:rsid w:val="00687E91"/>
    <w:rsid w:val="00693DD7"/>
    <w:rsid w:val="00696AE4"/>
    <w:rsid w:val="006A58E9"/>
    <w:rsid w:val="006B4A9C"/>
    <w:rsid w:val="006B784F"/>
    <w:rsid w:val="006D16F8"/>
    <w:rsid w:val="006D2B5E"/>
    <w:rsid w:val="006D36C7"/>
    <w:rsid w:val="006E1815"/>
    <w:rsid w:val="006E5E42"/>
    <w:rsid w:val="00702399"/>
    <w:rsid w:val="007101F8"/>
    <w:rsid w:val="00752CE5"/>
    <w:rsid w:val="00772330"/>
    <w:rsid w:val="00786640"/>
    <w:rsid w:val="007C41A3"/>
    <w:rsid w:val="007D2AF4"/>
    <w:rsid w:val="007D3294"/>
    <w:rsid w:val="007D5574"/>
    <w:rsid w:val="007E66F9"/>
    <w:rsid w:val="007F08CF"/>
    <w:rsid w:val="007F0DA3"/>
    <w:rsid w:val="007F4352"/>
    <w:rsid w:val="008016C7"/>
    <w:rsid w:val="008100B4"/>
    <w:rsid w:val="0082272E"/>
    <w:rsid w:val="00823608"/>
    <w:rsid w:val="008324D1"/>
    <w:rsid w:val="008343F0"/>
    <w:rsid w:val="0084009E"/>
    <w:rsid w:val="008472A5"/>
    <w:rsid w:val="00852913"/>
    <w:rsid w:val="00857A79"/>
    <w:rsid w:val="0086204A"/>
    <w:rsid w:val="008629D0"/>
    <w:rsid w:val="00867CAD"/>
    <w:rsid w:val="00873808"/>
    <w:rsid w:val="00884F64"/>
    <w:rsid w:val="008957F4"/>
    <w:rsid w:val="00895AD1"/>
    <w:rsid w:val="008A1653"/>
    <w:rsid w:val="008B3814"/>
    <w:rsid w:val="008B41CD"/>
    <w:rsid w:val="008D0EC9"/>
    <w:rsid w:val="008E0051"/>
    <w:rsid w:val="008F0C3B"/>
    <w:rsid w:val="008F1197"/>
    <w:rsid w:val="008F17ED"/>
    <w:rsid w:val="008F727B"/>
    <w:rsid w:val="009072D6"/>
    <w:rsid w:val="00925DEB"/>
    <w:rsid w:val="00930E85"/>
    <w:rsid w:val="00934069"/>
    <w:rsid w:val="009602D6"/>
    <w:rsid w:val="00964A45"/>
    <w:rsid w:val="009A0806"/>
    <w:rsid w:val="009B13B1"/>
    <w:rsid w:val="009C67F3"/>
    <w:rsid w:val="009D367F"/>
    <w:rsid w:val="009F28DE"/>
    <w:rsid w:val="00A22276"/>
    <w:rsid w:val="00A25FFD"/>
    <w:rsid w:val="00A37B69"/>
    <w:rsid w:val="00A37C22"/>
    <w:rsid w:val="00A43C36"/>
    <w:rsid w:val="00A57B95"/>
    <w:rsid w:val="00A82A1E"/>
    <w:rsid w:val="00A864F9"/>
    <w:rsid w:val="00A8677E"/>
    <w:rsid w:val="00A8722B"/>
    <w:rsid w:val="00A90645"/>
    <w:rsid w:val="00A925A7"/>
    <w:rsid w:val="00AB2E43"/>
    <w:rsid w:val="00AB6D1F"/>
    <w:rsid w:val="00AC6CA4"/>
    <w:rsid w:val="00AE2566"/>
    <w:rsid w:val="00AE28B6"/>
    <w:rsid w:val="00AE3F08"/>
    <w:rsid w:val="00AE7927"/>
    <w:rsid w:val="00AE7A44"/>
    <w:rsid w:val="00B017A0"/>
    <w:rsid w:val="00B235A2"/>
    <w:rsid w:val="00B25174"/>
    <w:rsid w:val="00B310C7"/>
    <w:rsid w:val="00B46324"/>
    <w:rsid w:val="00B47E31"/>
    <w:rsid w:val="00B7362C"/>
    <w:rsid w:val="00B748AF"/>
    <w:rsid w:val="00B75830"/>
    <w:rsid w:val="00B90ED2"/>
    <w:rsid w:val="00BA6702"/>
    <w:rsid w:val="00BB0603"/>
    <w:rsid w:val="00BB1182"/>
    <w:rsid w:val="00BB3B27"/>
    <w:rsid w:val="00BC741B"/>
    <w:rsid w:val="00BE052B"/>
    <w:rsid w:val="00BE54F2"/>
    <w:rsid w:val="00BF6BF9"/>
    <w:rsid w:val="00C03BB5"/>
    <w:rsid w:val="00C04AE0"/>
    <w:rsid w:val="00C12192"/>
    <w:rsid w:val="00C12AF6"/>
    <w:rsid w:val="00C13460"/>
    <w:rsid w:val="00C21679"/>
    <w:rsid w:val="00C26A19"/>
    <w:rsid w:val="00C33410"/>
    <w:rsid w:val="00C3787E"/>
    <w:rsid w:val="00C467E6"/>
    <w:rsid w:val="00C9017B"/>
    <w:rsid w:val="00C92602"/>
    <w:rsid w:val="00C96E08"/>
    <w:rsid w:val="00CB0D29"/>
    <w:rsid w:val="00CB3B09"/>
    <w:rsid w:val="00CC3425"/>
    <w:rsid w:val="00CD25E6"/>
    <w:rsid w:val="00CD5905"/>
    <w:rsid w:val="00CE591C"/>
    <w:rsid w:val="00CF3A9A"/>
    <w:rsid w:val="00D00B87"/>
    <w:rsid w:val="00D06961"/>
    <w:rsid w:val="00D153E0"/>
    <w:rsid w:val="00D20D8A"/>
    <w:rsid w:val="00D27589"/>
    <w:rsid w:val="00D3566B"/>
    <w:rsid w:val="00D40FC2"/>
    <w:rsid w:val="00D828EF"/>
    <w:rsid w:val="00DA1B78"/>
    <w:rsid w:val="00DC4EB0"/>
    <w:rsid w:val="00E06DF2"/>
    <w:rsid w:val="00E17A5E"/>
    <w:rsid w:val="00E23737"/>
    <w:rsid w:val="00E30DB5"/>
    <w:rsid w:val="00E321BF"/>
    <w:rsid w:val="00E33CF7"/>
    <w:rsid w:val="00E408BA"/>
    <w:rsid w:val="00E4404B"/>
    <w:rsid w:val="00E57036"/>
    <w:rsid w:val="00E6489A"/>
    <w:rsid w:val="00E81931"/>
    <w:rsid w:val="00E87B8F"/>
    <w:rsid w:val="00E95FF7"/>
    <w:rsid w:val="00EB20DC"/>
    <w:rsid w:val="00EB2DA1"/>
    <w:rsid w:val="00EB69D8"/>
    <w:rsid w:val="00EC1962"/>
    <w:rsid w:val="00ED2191"/>
    <w:rsid w:val="00EE02EC"/>
    <w:rsid w:val="00EE32C5"/>
    <w:rsid w:val="00EE7BF2"/>
    <w:rsid w:val="00EF7FCC"/>
    <w:rsid w:val="00F1236B"/>
    <w:rsid w:val="00F15EDD"/>
    <w:rsid w:val="00F24D19"/>
    <w:rsid w:val="00F25022"/>
    <w:rsid w:val="00F26F82"/>
    <w:rsid w:val="00F3710D"/>
    <w:rsid w:val="00F44842"/>
    <w:rsid w:val="00F53869"/>
    <w:rsid w:val="00F55FC4"/>
    <w:rsid w:val="00F572AD"/>
    <w:rsid w:val="00F61529"/>
    <w:rsid w:val="00F66E46"/>
    <w:rsid w:val="00F818CC"/>
    <w:rsid w:val="00F81E16"/>
    <w:rsid w:val="00F8615A"/>
    <w:rsid w:val="00FA5779"/>
    <w:rsid w:val="00FA5AE2"/>
    <w:rsid w:val="00FA6296"/>
    <w:rsid w:val="00FB1823"/>
    <w:rsid w:val="00FC2825"/>
    <w:rsid w:val="00FC55D5"/>
    <w:rsid w:val="00FF4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."/>
  <w:listSeparator w:val=","/>
  <w14:docId w14:val="07C254ED"/>
  <w15:docId w15:val="{90C21F3B-ACC3-47EA-B333-9AE8052AF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6747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356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66B"/>
  </w:style>
  <w:style w:type="paragraph" w:styleId="Footer">
    <w:name w:val="footer"/>
    <w:basedOn w:val="Normal"/>
    <w:link w:val="FooterChar"/>
    <w:uiPriority w:val="99"/>
    <w:unhideWhenUsed/>
    <w:rsid w:val="00D356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66B"/>
  </w:style>
  <w:style w:type="paragraph" w:styleId="BalloonText">
    <w:name w:val="Balloon Text"/>
    <w:basedOn w:val="Normal"/>
    <w:link w:val="BalloonTextChar"/>
    <w:uiPriority w:val="99"/>
    <w:semiHidden/>
    <w:unhideWhenUsed/>
    <w:rsid w:val="00D356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66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273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77D4"/>
    <w:pPr>
      <w:ind w:left="720"/>
      <w:contextualSpacing/>
    </w:pPr>
  </w:style>
  <w:style w:type="table" w:styleId="MediumGrid2-Accent3">
    <w:name w:val="Medium Grid 2 Accent 3"/>
    <w:basedOn w:val="TableNormal"/>
    <w:uiPriority w:val="68"/>
    <w:rsid w:val="007F435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FBBFCB-892F-4A73-AEA1-6D95C569A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lene b trappier</dc:creator>
  <cp:lastModifiedBy>Ricardo Suarez</cp:lastModifiedBy>
  <cp:revision>2</cp:revision>
  <cp:lastPrinted>2016-08-16T16:05:00Z</cp:lastPrinted>
  <dcterms:created xsi:type="dcterms:W3CDTF">2018-04-11T21:52:00Z</dcterms:created>
  <dcterms:modified xsi:type="dcterms:W3CDTF">2018-04-11T21:52:00Z</dcterms:modified>
</cp:coreProperties>
</file>